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14647c3ab06cdd2b514c0cbc827c8d1c9c2574"/>
      <w:r>
        <w:rPr>
          <w:b/>
        </w:rPr>
        <w:t xml:space="preserve">ПРОТОКОЛ ЕЛЕКТРОННОГО АУКЦІОНУ № SUE001-UA-20210920-7329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0920-7329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Ахтовське родовище. Вартість геологічної інформації – 165 173,80 грн (з ПДВ). Вартість пакету аукціонної документації – 72 550 грн (з ПДВ). Ахтовське родовище в адміністративному відношенні розташоване у Вознесенському районі Миколаївської області, за 0,4 км на захід від с. Актове.</w:t>
      </w:r>
      <w:r>
        <w:t xml:space="preserve"> </w:t>
      </w:r>
      <w:r>
        <w:t xml:space="preserve">Вид корисної копалини: граніт. Вид користування надрами та строк, на який надається дозвіл: видобування, 20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4 190 435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838 08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11.2021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12:48:18Z</dcterms:created>
  <dcterms:modified xsi:type="dcterms:W3CDTF">2024-05-19T12:4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